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A842DC">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A842DC">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Persistence of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LxBxH)</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Unter Annahme einer konstanten Drehzahl wird der Programmablauf entsprechend getackte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def.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fldSimple w:instr=" SEQ Tabelle \* ARABIC ">
        <w:r>
          <w:rPr>
            <w:noProof/>
          </w:rPr>
          <w:t>1</w:t>
        </w:r>
      </w:fldSimple>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fldSimple w:instr=" SEQ Abbildung \* ARABIC ">
                                    <w:r>
                                      <w:rPr>
                                        <w:noProof/>
                                      </w:rPr>
                                      <w:t>1</w:t>
                                    </w:r>
                                  </w:fldSimple>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fldSimple w:instr=" SEQ Abbildung \* ARABIC ">
                              <w:r>
                                <w:rPr>
                                  <w:noProof/>
                                </w:rPr>
                                <w:t>1</w:t>
                              </w:r>
                            </w:fldSimple>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6" w:name="_Toc33606706"/>
      <w:bookmarkStart w:id="17" w:name="_Ref34606830"/>
      <w:bookmarkStart w:id="18" w:name="_Ref34606840"/>
      <w:bookmarkStart w:id="19" w:name="_Ref34606844"/>
      <w:bookmarkStart w:id="20" w:name="_Ref34606848"/>
      <w:r>
        <w:rPr>
          <w:rFonts w:cs="Times New Roman"/>
        </w:rPr>
        <w:t>Hardware</w:t>
      </w:r>
      <w:bookmarkEnd w:id="16"/>
      <w:bookmarkEnd w:id="17"/>
      <w:bookmarkEnd w:id="18"/>
      <w:bookmarkEnd w:id="19"/>
      <w:bookmarkEnd w:id="20"/>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7CF36EF" w14:textId="7ED0AAB8" w:rsidR="00E6366E" w:rsidRDefault="00E6366E" w:rsidP="00E6366E">
      <w:r>
        <w:t xml:space="preserve">Der Mikrocontroller (Mc) ist das zentrale Element der Hardware. Er verarbeitet nicht nur die Daten des Mikrophons und des Bluetoothmoduls, sondern steuert auch die Schieberegister für die LEDs. Um diesen Anforderungen gerecht zu werden, muss der </w:t>
      </w:r>
      <w:r w:rsidR="000D7AC1">
        <w:t>Mc</w:t>
      </w:r>
      <w:r>
        <w:t xml:space="preserve"> genügend schnell sein und einen genug grossen RAM-Speicher besitzen.</w:t>
      </w:r>
      <w:r w:rsidR="000D7AC1">
        <w:t xml:space="preserve"> Für die Realisierung wird deshalb ein STM32 Mikrocontroller der Firma </w:t>
      </w:r>
      <w:r w:rsidR="000D7AC1" w:rsidRPr="000D7AC1">
        <w:t>STMicroelectronics</w:t>
      </w:r>
      <w:r w:rsidR="000D7AC1">
        <w:t xml:space="preserve"> verwendet.</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Mc wird eine UART-Schnittstelle benötigt. Hierfür wird der FT2232D IC von FTDI Chip verwendet. Da es sich </w:t>
      </w:r>
      <w:r w:rsidR="00B6226E">
        <w:t xml:space="preserve">hierbei </w:t>
      </w:r>
      <w:r>
        <w:t xml:space="preserve">um einen Dual USB </w:t>
      </w:r>
      <w:r w:rsidR="00B6226E">
        <w:t xml:space="preserve">to UART Interface handelt, kann der Baustein sowohl für den </w:t>
      </w:r>
      <w:proofErr w:type="gramStart"/>
      <w:r w:rsidR="00B6226E">
        <w:t>Mc,</w:t>
      </w:r>
      <w:proofErr w:type="gramEnd"/>
      <w:r w:rsidR="00B6226E">
        <w:t xml:space="preserve"> wie auch für das Bluetooth-/Wlanmodul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Mc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46DD9DF6" w14:textId="1AB3E956" w:rsidR="007D467E" w:rsidRDefault="007D467E" w:rsidP="007D467E">
      <w:r>
        <w:t>Die POV Kugel besteht aus einer LED-Bahn mit rund 100 LEDs. Es werden 90° abgewinkelte RGB LEDs (MSDL0601RGB) der Firma Rohm verwendet, mitwelchen man 8 verschiedene Farben darstellen kan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Der Hall-Sensor wird per I/O-Pin mit dem Mc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1" w:name="_Toc34608079"/>
                              <w:r>
                                <w:t xml:space="preserve">Abbildung </w:t>
                              </w:r>
                              <w:fldSimple w:instr=" SEQ Abbildung \* ARABIC ">
                                <w:r w:rsidR="00F154CA">
                                  <w:rPr>
                                    <w:noProof/>
                                  </w:rPr>
                                  <w:t>2</w:t>
                                </w:r>
                              </w:fldSimple>
                              <w:r>
                                <w:t>: Aufbau eines Elektret-Mikrophon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2" w:name="_Toc34608079"/>
                        <w:r>
                          <w:t xml:space="preserve">Abbildung </w:t>
                        </w:r>
                        <w:fldSimple w:instr=" SEQ Abbildung \* ARABIC ">
                          <w:r w:rsidR="00F154CA">
                            <w:rPr>
                              <w:noProof/>
                            </w:rPr>
                            <w:t>2</w:t>
                          </w:r>
                        </w:fldSimple>
                        <w:r>
                          <w:t>: Aufbau eines Elektret-Mikrophons.</w:t>
                        </w:r>
                        <w:bookmarkEnd w:id="22"/>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3" w:name="_Toc34608080"/>
                              <w:r>
                                <w:t xml:space="preserve">Abbildung </w:t>
                              </w:r>
                              <w:fldSimple w:instr=" SEQ Abbildung \* ARABIC ">
                                <w:r w:rsidR="00F154CA">
                                  <w:rPr>
                                    <w:noProof/>
                                  </w:rPr>
                                  <w:t>3</w:t>
                                </w:r>
                              </w:fldSimple>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4" w:name="_Toc34608080"/>
                        <w:r>
                          <w:t xml:space="preserve">Abbildung </w:t>
                        </w:r>
                        <w:fldSimple w:instr=" SEQ Abbildung \* ARABIC ">
                          <w:r w:rsidR="00F154CA">
                            <w:rPr>
                              <w:noProof/>
                            </w:rPr>
                            <w:t>3</w:t>
                          </w:r>
                        </w:fldSimple>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4"/>
                      </w:p>
                    </w:txbxContent>
                  </v:textbox>
                </v:shape>
                <w10:wrap type="topAndBottom" anchorx="margin"/>
              </v:group>
            </w:pict>
          </mc:Fallback>
        </mc:AlternateContent>
      </w:r>
      <w:r w:rsidR="00926690">
        <w:t xml:space="preserve">Das Mikrophonsignal wird mit einem diskret aufgebauten Verstärker </w:t>
      </w:r>
      <w:r w:rsidR="00F84B97">
        <w:t xml:space="preserve">auf eine Spannung gebracht, welche vom Mikrokontroller </w:t>
      </w:r>
      <w:r w:rsidR="00175086">
        <w:t>weiterverarbeiten</w:t>
      </w:r>
      <w:r w:rsidR="00F84B97">
        <w:t xml:space="preserve"> </w:t>
      </w:r>
      <w:proofErr w:type="gramStart"/>
      <w:r w:rsidR="00F84B97">
        <w:t>werden</w:t>
      </w:r>
      <w:proofErr w:type="gramEnd"/>
      <w:r w:rsidR="00F84B97">
        <w:t xml:space="preserve">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Pa</w:t>
      </w:r>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Transimpedanzverstärker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Hochpassfilter unterdrückt werden. Das kann direkt im Mikrophonverstärker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7A33D430" w:rsidR="00833972" w:rsidRDefault="00833972" w:rsidP="00833972">
      <w:pPr>
        <w:pStyle w:val="berschrift3"/>
      </w:pPr>
      <w:r>
        <w:t>Bluetooth-Modul</w:t>
      </w:r>
    </w:p>
    <w:p w14:paraId="31602036" w14:textId="18A899E3" w:rsidR="00833972" w:rsidRDefault="00833972" w:rsidP="00833972">
      <w:r>
        <w:t>Für die serielle Datenübertragung zwischen der Android-App und des Mc, wird ein Bluetooth-Modul eingesetzt.</w:t>
      </w:r>
      <w:r w:rsidR="00C101DF">
        <w:t xml:space="preserve"> Das ESP31-Wroom-32 Modul der Firma </w:t>
      </w:r>
      <w:r w:rsidR="00C101DF" w:rsidRPr="00C101DF">
        <w:t>Espressif Systems</w:t>
      </w:r>
      <w:r w:rsidR="00C101DF">
        <w:t xml:space="preserve"> besitzt nebst eines </w:t>
      </w:r>
      <w:r w:rsidR="00C101DF">
        <w:lastRenderedPageBreak/>
        <w:t>Bluetooth-Moduls zusätzlich noch ein Wifi-Modul, welches bei bedarf zusätzlich verwendet werden könnte. Damit wäre eine Bedienung per Webserver realisierbar.</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bookmarkStart w:id="25" w:name="_GoBack"/>
      <w:bookmarkEnd w:id="25"/>
      <w:r>
        <w:br/>
        <w:t>- Der Standfuss, in welchem der Motor, Akku und ein Gewicht integriert ist.</w:t>
      </w:r>
      <w:r>
        <w:br/>
        <w:t>- Eine Befestigungsstange, an welcher sich der Magnet für den Hall-Sensor befindet.</w:t>
      </w:r>
    </w:p>
    <w:p w14:paraId="189FCDCD" w14:textId="072A9FE0" w:rsidR="00A135FD" w:rsidRDefault="00A135FD" w:rsidP="00926690"/>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6" w:name="_Toc33606707"/>
      <w:r w:rsidRPr="00594CF2">
        <w:rPr>
          <w:rFonts w:cs="Times New Roman"/>
        </w:rPr>
        <w:lastRenderedPageBreak/>
        <w:t>Software</w:t>
      </w:r>
      <w:bookmarkEnd w:id="26"/>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18DE3D62" w:rsidR="00F16678" w:rsidRDefault="00F16678" w:rsidP="00F16678">
      <w:pPr>
        <w:pStyle w:val="berschrift3"/>
      </w:pPr>
      <w:r>
        <w:t>Mikrokontroller</w:t>
      </w:r>
    </w:p>
    <w:p w14:paraId="20E59EA9" w14:textId="77777777" w:rsidR="00F16678" w:rsidRPr="00F16678" w:rsidRDefault="00F16678" w:rsidP="00F16678"/>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7" w:name="_Toc34608081"/>
                              <w:r>
                                <w:t xml:space="preserve">Abbildung </w:t>
                              </w:r>
                              <w:fldSimple w:instr=" SEQ Abbildung \* ARABIC ">
                                <w:r w:rsidR="00F154CA">
                                  <w:rPr>
                                    <w:noProof/>
                                  </w:rPr>
                                  <w:t>4</w:t>
                                </w:r>
                              </w:fldSimple>
                              <w:r>
                                <w:t>: Prinzipschema einer App mit zwei Men</w:t>
                              </w:r>
                              <w:r w:rsidR="009E182E">
                                <w:t>ü</w:t>
                              </w:r>
                              <w:r>
                                <w:t>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fldSimple w:instr=" SEQ Abbildung \* ARABIC ">
                          <w:r w:rsidR="00F154CA">
                            <w:rPr>
                              <w:noProof/>
                            </w:rPr>
                            <w:t>4</w:t>
                          </w:r>
                        </w:fldSimple>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Kotlin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r w:rsidRPr="00526B51">
        <w:rPr>
          <w:i/>
          <w:iCs/>
        </w:rPr>
        <w:t>Activity</w:t>
      </w:r>
      <w:r>
        <w:t xml:space="preserve"> bezeichnet. </w:t>
      </w:r>
      <w:r w:rsidR="0094702D">
        <w:t xml:space="preserve">Innerhalb dieser Klasse wird u.a. definiert, wie auf Benutzereingaben reagiert wird. Einer </w:t>
      </w:r>
      <w:r w:rsidR="0094702D" w:rsidRPr="00526B51">
        <w:rPr>
          <w:i/>
          <w:iCs/>
        </w:rPr>
        <w:t>Activity</w:t>
      </w:r>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onsnummer</w:t>
      </w:r>
      <w:r w:rsidR="0094702D">
        <w:t xml:space="preserve"> abgelegt ist.</w:t>
      </w:r>
      <w:r w:rsidR="00792D4C">
        <w:t xml:space="preserve"> Wie üblich in Java, müssen alle Bedienelemente mit einem entsprechenden </w:t>
      </w:r>
      <w:r w:rsidR="00792D4C" w:rsidRPr="00526B51">
        <w:rPr>
          <w:i/>
          <w:iCs/>
        </w:rPr>
        <w:t>Listener</w:t>
      </w:r>
      <w:r w:rsidR="00792D4C">
        <w:t xml:space="preserve"> verknüpft sein, welcher auf Eingaben reagieren kann. Wenn z.B. in einem Men</w:t>
      </w:r>
      <w:r w:rsidR="004716C1">
        <w:t>ü</w:t>
      </w:r>
      <w:r w:rsidR="00792D4C">
        <w:t xml:space="preserve"> ein Knopf gedrückt wird, kann mit </w:t>
      </w:r>
      <w:r w:rsidR="00792D4C" w:rsidRPr="00792D4C">
        <w:rPr>
          <w:i/>
          <w:iCs/>
        </w:rPr>
        <w:t>R.</w:t>
      </w:r>
      <w:proofErr w:type="gramStart"/>
      <w:r w:rsidR="00792D4C" w:rsidRPr="00792D4C">
        <w:rPr>
          <w:i/>
          <w:iCs/>
        </w:rPr>
        <w:t>id.button</w:t>
      </w:r>
      <w:proofErr w:type="gramEnd"/>
      <w:r w:rsidR="00792D4C">
        <w:t xml:space="preserve"> der Auslöser dieses Events bestimmt werden. </w:t>
      </w:r>
      <w:r w:rsidR="006A03B6">
        <w:t>Weitere</w:t>
      </w:r>
      <w:r w:rsidR="00792D4C">
        <w:t xml:space="preserve"> </w:t>
      </w:r>
      <w:r w:rsidR="00792D4C" w:rsidRPr="00526B51">
        <w:t>Activities</w:t>
      </w:r>
      <w:r w:rsidR="006A03B6">
        <w:t xml:space="preserve"> (z.B. das </w:t>
      </w:r>
      <w:r w:rsidR="006A03B6" w:rsidRPr="006A03B6">
        <w:rPr>
          <w:i/>
          <w:iCs/>
        </w:rPr>
        <w:t>SubMenu</w:t>
      </w:r>
      <w:r w:rsidR="006A03B6">
        <w:t>)</w:t>
      </w:r>
      <w:r w:rsidR="00792D4C">
        <w:t xml:space="preserve"> werden </w:t>
      </w:r>
      <w:r w:rsidR="006A03B6">
        <w:t xml:space="preserve">anschliessend </w:t>
      </w:r>
      <w:r w:rsidR="00792D4C">
        <w:t xml:space="preserve">mithilfe eines </w:t>
      </w:r>
      <w:r w:rsidR="00792D4C" w:rsidRPr="00526B51">
        <w:rPr>
          <w:i/>
          <w:iCs/>
        </w:rPr>
        <w:t>Intents</w:t>
      </w:r>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9" w:name="_Toc33606708"/>
      <w:r>
        <w:lastRenderedPageBreak/>
        <w:t>Bedienung</w:t>
      </w:r>
      <w:bookmarkEnd w:id="29"/>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30" w:name="_Toc34608082"/>
                              <w:r>
                                <w:t xml:space="preserve">Abbildung </w:t>
                              </w:r>
                              <w:r w:rsidR="00A842DC">
                                <w:fldChar w:fldCharType="begin"/>
                              </w:r>
                              <w:r w:rsidR="00A842DC">
                                <w:instrText xml:space="preserve"> SEQ Abbildung \* ARABIC </w:instrText>
                              </w:r>
                              <w:r w:rsidR="00A842DC">
                                <w:fldChar w:fldCharType="separate"/>
                              </w:r>
                              <w:r w:rsidR="00F154CA">
                                <w:rPr>
                                  <w:noProof/>
                                </w:rPr>
                                <w:t>5</w:t>
                              </w:r>
                              <w:r w:rsidR="00A842DC">
                                <w:rPr>
                                  <w:noProof/>
                                </w:rPr>
                                <w:fldChar w:fldCharType="end"/>
                              </w:r>
                              <w:r>
                                <w:t>: Mögliches Layout der Ap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r w:rsidR="00A842DC">
                          <w:fldChar w:fldCharType="begin"/>
                        </w:r>
                        <w:r w:rsidR="00A842DC">
                          <w:instrText xml:space="preserve"> SEQ Abbildung \* ARABIC </w:instrText>
                        </w:r>
                        <w:r w:rsidR="00A842DC">
                          <w:fldChar w:fldCharType="separate"/>
                        </w:r>
                        <w:r w:rsidR="00F154CA">
                          <w:rPr>
                            <w:noProof/>
                          </w:rPr>
                          <w:t>5</w:t>
                        </w:r>
                        <w:r w:rsidR="00A842DC">
                          <w:rPr>
                            <w:noProof/>
                          </w:rPr>
                          <w:fldChar w:fldCharType="end"/>
                        </w:r>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32" w:name="_Toc33606709"/>
      <w:r w:rsidRPr="00594CF2">
        <w:rPr>
          <w:rFonts w:cs="Times New Roman"/>
        </w:rPr>
        <w:t>Testkonzept</w:t>
      </w:r>
      <w:bookmarkEnd w:id="32"/>
    </w:p>
    <w:p w14:paraId="10E827D7" w14:textId="6EF52751" w:rsidR="00526B51" w:rsidRPr="00526B51" w:rsidRDefault="004716C1" w:rsidP="00526B51">
      <w:pPr>
        <w:pStyle w:val="berschrift1"/>
        <w:spacing w:before="0" w:line="240" w:lineRule="auto"/>
        <w:rPr>
          <w:rFonts w:cs="Times New Roman"/>
        </w:rPr>
      </w:pPr>
      <w:bookmarkStart w:id="33" w:name="_Toc33606710"/>
      <w:r>
        <w:rPr>
          <w:rFonts w:cs="Times New Roman"/>
        </w:rPr>
        <w:t>P</w:t>
      </w:r>
      <w:r w:rsidR="00077346" w:rsidRPr="00594CF2">
        <w:rPr>
          <w:rFonts w:cs="Times New Roman"/>
        </w:rPr>
        <w:t>rojektvereinbarung</w:t>
      </w:r>
      <w:bookmarkEnd w:id="33"/>
    </w:p>
    <w:p w14:paraId="67C9A428" w14:textId="557FFC3B" w:rsidR="003038DE" w:rsidRPr="00526B51" w:rsidRDefault="00077346" w:rsidP="00526B51">
      <w:pPr>
        <w:pStyle w:val="berschrift1"/>
        <w:spacing w:before="0" w:line="240" w:lineRule="auto"/>
        <w:rPr>
          <w:rFonts w:cs="Times New Roman"/>
        </w:rPr>
      </w:pPr>
      <w:bookmarkStart w:id="34" w:name="_Toc33606711"/>
      <w:r w:rsidRPr="00594CF2">
        <w:rPr>
          <w:rFonts w:cs="Times New Roman"/>
        </w:rPr>
        <w:t>Echtheitserklärung</w:t>
      </w:r>
      <w:bookmarkEnd w:id="34"/>
    </w:p>
    <w:p w14:paraId="2EEFB6BA" w14:textId="77777777" w:rsidR="00545372" w:rsidRDefault="00545372">
      <w:pPr>
        <w:rPr>
          <w:rFonts w:eastAsia="Calibri Light" w:cs="Times New Roman"/>
          <w:sz w:val="32"/>
          <w:szCs w:val="32"/>
        </w:rPr>
      </w:pPr>
      <w:bookmarkStart w:id="35"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5"/>
    </w:p>
    <w:p w14:paraId="5BBED22F" w14:textId="77777777" w:rsidR="00D51BA0" w:rsidRPr="00D51BA0" w:rsidRDefault="00D51BA0" w:rsidP="00D51BA0"/>
    <w:sdt>
      <w:sdtPr>
        <w:id w:val="111145805"/>
        <w:bibliography/>
      </w:sdtPr>
      <w:sdtEndPr/>
      <w:sdtContent>
        <w:p w14:paraId="77FFD8C3" w14:textId="568D3BA3" w:rsidR="009C1D1A" w:rsidRPr="009C1D1A" w:rsidRDefault="00A842DC"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3D2BE0" w:rsidRDefault="000A4B71" w:rsidP="003D2BE0">
          <w:pPr>
            <w:ind w:left="432" w:hanging="432"/>
            <w:rPr>
              <w:lang w:val="fr-CH"/>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3D2BE0">
            <w:rPr>
              <w:noProof/>
              <w:lang w:val="fr-CH"/>
            </w:rPr>
            <w:t xml:space="preserve">Available: </w:t>
          </w:r>
          <w:r w:rsidR="004334F8" w:rsidRPr="003D2BE0">
            <w:rPr>
              <w:lang w:val="fr-CH"/>
            </w:rPr>
            <w:t>https://www.analog.com/en/analog-dialogue/articles/understanding-microphone-sensitivity.html</w:t>
          </w:r>
          <w:r w:rsidR="007011D2" w:rsidRPr="003D2BE0">
            <w:rPr>
              <w:lang w:val="fr-CH"/>
            </w:rPr>
            <w:t xml:space="preserve"> </w:t>
          </w:r>
          <w:r w:rsidR="00856BA1" w:rsidRPr="003D2BE0">
            <w:rPr>
              <w:noProof/>
              <w:lang w:val="fr-CH"/>
            </w:rPr>
            <w:t>[</w:t>
          </w:r>
          <w:r w:rsidR="00FA1E3F" w:rsidRPr="003D2BE0">
            <w:rPr>
              <w:noProof/>
              <w:lang w:val="fr-CH"/>
            </w:rPr>
            <w:t>Abrufdatum</w:t>
          </w:r>
          <w:r w:rsidR="00856BA1" w:rsidRPr="003D2BE0">
            <w:rPr>
              <w:noProof/>
              <w:lang w:val="fr-CH"/>
            </w:rPr>
            <w:t xml:space="preserve"> </w:t>
          </w:r>
          <w:r w:rsidR="004334F8" w:rsidRPr="003D2BE0">
            <w:rPr>
              <w:noProof/>
              <w:lang w:val="fr-CH"/>
            </w:rPr>
            <w:t>06</w:t>
          </w:r>
          <w:r w:rsidR="00FA1E3F" w:rsidRPr="003D2BE0">
            <w:rPr>
              <w:noProof/>
              <w:lang w:val="fr-CH"/>
            </w:rPr>
            <w:t>.</w:t>
          </w:r>
          <w:r w:rsidR="004334F8" w:rsidRPr="003D2BE0">
            <w:rPr>
              <w:noProof/>
              <w:lang w:val="fr-CH"/>
            </w:rPr>
            <w:t>03</w:t>
          </w:r>
          <w:r w:rsidR="00FA1E3F" w:rsidRPr="003D2BE0">
            <w:rPr>
              <w:noProof/>
              <w:lang w:val="fr-CH"/>
            </w:rPr>
            <w:t>.</w:t>
          </w:r>
          <w:r w:rsidR="00856BA1" w:rsidRPr="003D2BE0">
            <w:rPr>
              <w:noProof/>
              <w:lang w:val="fr-CH"/>
            </w:rPr>
            <w:t>20</w:t>
          </w:r>
          <w:r w:rsidR="007011D2" w:rsidRPr="003D2BE0">
            <w:rPr>
              <w:noProof/>
              <w:lang w:val="fr-CH"/>
            </w:rPr>
            <w:t>20</w:t>
          </w:r>
          <w:r w:rsidR="00856BA1" w:rsidRPr="003D2BE0">
            <w:rPr>
              <w:noProof/>
              <w:lang w:val="fr-CH"/>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r>
        <w:rPr>
          <w:lang w:val="en-GB"/>
        </w:rPr>
        <w:t>Abbildungsverzeichnis</w:t>
      </w:r>
    </w:p>
    <w:p w14:paraId="1373A03C" w14:textId="5D9708F6" w:rsidR="00545372" w:rsidRDefault="00545372">
      <w:pPr>
        <w:pStyle w:val="Abbildungsverzeichnis"/>
        <w:tabs>
          <w:tab w:val="right" w:leader="dot" w:pos="9060"/>
        </w:tabs>
        <w:rPr>
          <w:rFonts w:asciiTheme="minorHAnsi" w:eastAsiaTheme="minorEastAsia" w:hAnsiTheme="minorHAnsi" w:cstheme="minorBidi"/>
          <w:noProof/>
          <w:lang w:val="gsw-CH" w:eastAsia="gsw-CH"/>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545372">
      <w:pPr>
        <w:pStyle w:val="Abbildungsverzeichnis"/>
        <w:tabs>
          <w:tab w:val="right" w:leader="dot" w:pos="9060"/>
        </w:tabs>
        <w:rPr>
          <w:rFonts w:asciiTheme="minorHAnsi" w:eastAsiaTheme="minorEastAsia" w:hAnsiTheme="minorHAnsi" w:cstheme="minorBidi"/>
          <w:noProof/>
          <w:lang w:val="gsw-CH" w:eastAsia="gsw-CH"/>
        </w:rPr>
      </w:pPr>
      <w:hyperlink r:id="rId22" w:anchor="_Toc34608079" w:history="1">
        <w:r w:rsidRPr="00EF3C35">
          <w:rPr>
            <w:rStyle w:val="Hyperlink"/>
            <w:noProof/>
          </w:rPr>
          <w:t>Abbildung 2: Aufbau eines Elektret-Mikrophons.</w:t>
        </w:r>
        <w:r>
          <w:rPr>
            <w:noProof/>
            <w:webHidden/>
          </w:rPr>
          <w:tab/>
        </w:r>
        <w:r>
          <w:rPr>
            <w:noProof/>
            <w:webHidden/>
          </w:rPr>
          <w:fldChar w:fldCharType="begin"/>
        </w:r>
        <w:r>
          <w:rPr>
            <w:noProof/>
            <w:webHidden/>
          </w:rPr>
          <w:instrText xml:space="preserve"> PAGEREF _Toc34608079 \h </w:instrText>
        </w:r>
        <w:r>
          <w:rPr>
            <w:noProof/>
            <w:webHidden/>
          </w:rPr>
        </w:r>
        <w:r>
          <w:rPr>
            <w:noProof/>
            <w:webHidden/>
          </w:rPr>
          <w:fldChar w:fldCharType="separate"/>
        </w:r>
        <w:r>
          <w:rPr>
            <w:noProof/>
            <w:webHidden/>
          </w:rPr>
          <w:t>6</w:t>
        </w:r>
        <w:r>
          <w:rPr>
            <w:noProof/>
            <w:webHidden/>
          </w:rPr>
          <w:fldChar w:fldCharType="end"/>
        </w:r>
      </w:hyperlink>
    </w:p>
    <w:p w14:paraId="2E9FCB29" w14:textId="322F9772" w:rsidR="00545372" w:rsidRDefault="00545372">
      <w:pPr>
        <w:pStyle w:val="Abbildungsverzeichnis"/>
        <w:tabs>
          <w:tab w:val="right" w:leader="dot" w:pos="9060"/>
        </w:tabs>
        <w:rPr>
          <w:rFonts w:asciiTheme="minorHAnsi" w:eastAsiaTheme="minorEastAsia" w:hAnsiTheme="minorHAnsi" w:cstheme="minorBidi"/>
          <w:noProof/>
          <w:lang w:val="gsw-CH" w:eastAsia="gsw-CH"/>
        </w:rPr>
      </w:pPr>
      <w:hyperlink r:id="rId23" w:anchor="_Toc34608080" w:history="1">
        <w:r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Pr>
            <w:noProof/>
            <w:webHidden/>
          </w:rPr>
          <w:tab/>
        </w:r>
        <w:r>
          <w:rPr>
            <w:noProof/>
            <w:webHidden/>
          </w:rPr>
          <w:fldChar w:fldCharType="begin"/>
        </w:r>
        <w:r>
          <w:rPr>
            <w:noProof/>
            <w:webHidden/>
          </w:rPr>
          <w:instrText xml:space="preserve"> PAGEREF _Toc34608080 \h </w:instrText>
        </w:r>
        <w:r>
          <w:rPr>
            <w:noProof/>
            <w:webHidden/>
          </w:rPr>
        </w:r>
        <w:r>
          <w:rPr>
            <w:noProof/>
            <w:webHidden/>
          </w:rPr>
          <w:fldChar w:fldCharType="separate"/>
        </w:r>
        <w:r>
          <w:rPr>
            <w:noProof/>
            <w:webHidden/>
          </w:rPr>
          <w:t>6</w:t>
        </w:r>
        <w:r>
          <w:rPr>
            <w:noProof/>
            <w:webHidden/>
          </w:rPr>
          <w:fldChar w:fldCharType="end"/>
        </w:r>
      </w:hyperlink>
    </w:p>
    <w:p w14:paraId="4341BA83" w14:textId="6F68EA03" w:rsidR="00545372" w:rsidRDefault="00545372">
      <w:pPr>
        <w:pStyle w:val="Abbildungsverzeichnis"/>
        <w:tabs>
          <w:tab w:val="right" w:leader="dot" w:pos="9060"/>
        </w:tabs>
        <w:rPr>
          <w:rFonts w:asciiTheme="minorHAnsi" w:eastAsiaTheme="minorEastAsia" w:hAnsiTheme="minorHAnsi" w:cstheme="minorBidi"/>
          <w:noProof/>
          <w:lang w:val="gsw-CH" w:eastAsia="gsw-CH"/>
        </w:rPr>
      </w:pPr>
      <w:hyperlink r:id="rId24" w:anchor="_Toc34608081" w:history="1">
        <w:r w:rsidRPr="00EF3C35">
          <w:rPr>
            <w:rStyle w:val="Hyperlink"/>
            <w:noProof/>
          </w:rPr>
          <w:t>Abbildung 4: Prinzipschema einer App mit zwei Menüs und einem Knopf.</w:t>
        </w:r>
        <w:r>
          <w:rPr>
            <w:noProof/>
            <w:webHidden/>
          </w:rPr>
          <w:tab/>
        </w:r>
        <w:r>
          <w:rPr>
            <w:noProof/>
            <w:webHidden/>
          </w:rPr>
          <w:fldChar w:fldCharType="begin"/>
        </w:r>
        <w:r>
          <w:rPr>
            <w:noProof/>
            <w:webHidden/>
          </w:rPr>
          <w:instrText xml:space="preserve"> PAGEREF _Toc34608081 \h </w:instrText>
        </w:r>
        <w:r>
          <w:rPr>
            <w:noProof/>
            <w:webHidden/>
          </w:rPr>
        </w:r>
        <w:r>
          <w:rPr>
            <w:noProof/>
            <w:webHidden/>
          </w:rPr>
          <w:fldChar w:fldCharType="separate"/>
        </w:r>
        <w:r>
          <w:rPr>
            <w:noProof/>
            <w:webHidden/>
          </w:rPr>
          <w:t>8</w:t>
        </w:r>
        <w:r>
          <w:rPr>
            <w:noProof/>
            <w:webHidden/>
          </w:rPr>
          <w:fldChar w:fldCharType="end"/>
        </w:r>
      </w:hyperlink>
    </w:p>
    <w:p w14:paraId="4B9D0C88" w14:textId="5F7438A2" w:rsidR="00545372" w:rsidRDefault="00545372">
      <w:pPr>
        <w:pStyle w:val="Abbildungsverzeichnis"/>
        <w:tabs>
          <w:tab w:val="right" w:leader="dot" w:pos="9060"/>
        </w:tabs>
        <w:rPr>
          <w:rFonts w:asciiTheme="minorHAnsi" w:eastAsiaTheme="minorEastAsia" w:hAnsiTheme="minorHAnsi" w:cstheme="minorBidi"/>
          <w:noProof/>
          <w:lang w:val="gsw-CH" w:eastAsia="gsw-CH"/>
        </w:rPr>
      </w:pPr>
      <w:hyperlink r:id="rId25" w:anchor="_Toc34608082" w:history="1">
        <w:r w:rsidRPr="00EF3C35">
          <w:rPr>
            <w:rStyle w:val="Hyperlink"/>
            <w:noProof/>
          </w:rPr>
          <w:t>Abbildung 5: Mögliches Layout der App.</w:t>
        </w:r>
        <w:r>
          <w:rPr>
            <w:noProof/>
            <w:webHidden/>
          </w:rPr>
          <w:tab/>
        </w:r>
        <w:r>
          <w:rPr>
            <w:noProof/>
            <w:webHidden/>
          </w:rPr>
          <w:fldChar w:fldCharType="begin"/>
        </w:r>
        <w:r>
          <w:rPr>
            <w:noProof/>
            <w:webHidden/>
          </w:rPr>
          <w:instrText xml:space="preserve"> PAGEREF _Toc34608082 \h </w:instrText>
        </w:r>
        <w:r>
          <w:rPr>
            <w:noProof/>
            <w:webHidden/>
          </w:rPr>
        </w:r>
        <w:r>
          <w:rPr>
            <w:noProof/>
            <w:webHidden/>
          </w:rPr>
          <w:fldChar w:fldCharType="separate"/>
        </w:r>
        <w:r>
          <w:rPr>
            <w:noProof/>
            <w:webHidden/>
          </w:rPr>
          <w:t>9</w:t>
        </w:r>
        <w:r>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r>
        <w:rPr>
          <w:lang w:val="en-GB"/>
        </w:rPr>
        <w:t>Tabellenverzeichnis</w:t>
      </w:r>
    </w:p>
    <w:p w14:paraId="42E71F25" w14:textId="56F7E31D" w:rsidR="00545372" w:rsidRDefault="00545372">
      <w:pPr>
        <w:pStyle w:val="Abbildungsverzeichnis"/>
        <w:tabs>
          <w:tab w:val="right" w:leader="dot" w:pos="9060"/>
        </w:tabs>
        <w:rPr>
          <w:rFonts w:asciiTheme="minorHAnsi" w:eastAsiaTheme="minorEastAsia" w:hAnsiTheme="minorHAnsi" w:cstheme="minorBidi"/>
          <w:noProof/>
          <w:lang w:val="gsw-CH" w:eastAsia="gsw-CH"/>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BB9C34" w14:textId="77777777" w:rsidR="00A842DC" w:rsidRDefault="00A842DC">
      <w:pPr>
        <w:spacing w:after="0" w:line="240" w:lineRule="auto"/>
      </w:pPr>
      <w:r>
        <w:separator/>
      </w:r>
    </w:p>
  </w:endnote>
  <w:endnote w:type="continuationSeparator" w:id="0">
    <w:p w14:paraId="6021A52A" w14:textId="77777777" w:rsidR="00A842DC" w:rsidRDefault="00A842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A842DC">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BB440C" w14:textId="77777777" w:rsidR="00A842DC" w:rsidRDefault="00A842DC">
      <w:pPr>
        <w:spacing w:after="0" w:line="240" w:lineRule="auto"/>
      </w:pPr>
      <w:r>
        <w:separator/>
      </w:r>
    </w:p>
  </w:footnote>
  <w:footnote w:type="continuationSeparator" w:id="0">
    <w:p w14:paraId="590B4D72" w14:textId="77777777" w:rsidR="00A842DC" w:rsidRDefault="00A842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grammar="clean"/>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5F7A"/>
    <w:rsid w:val="002F0387"/>
    <w:rsid w:val="002F1CBD"/>
    <w:rsid w:val="002F65F0"/>
    <w:rsid w:val="003038DE"/>
    <w:rsid w:val="00311896"/>
    <w:rsid w:val="003159A3"/>
    <w:rsid w:val="00327D4E"/>
    <w:rsid w:val="00340AD6"/>
    <w:rsid w:val="0035217A"/>
    <w:rsid w:val="00356903"/>
    <w:rsid w:val="00360961"/>
    <w:rsid w:val="00362712"/>
    <w:rsid w:val="0037027F"/>
    <w:rsid w:val="003745C4"/>
    <w:rsid w:val="00380210"/>
    <w:rsid w:val="00392531"/>
    <w:rsid w:val="003A322D"/>
    <w:rsid w:val="003A40B4"/>
    <w:rsid w:val="003B4C49"/>
    <w:rsid w:val="003B5582"/>
    <w:rsid w:val="003C76C6"/>
    <w:rsid w:val="003D2BE0"/>
    <w:rsid w:val="003E3150"/>
    <w:rsid w:val="003E3BBB"/>
    <w:rsid w:val="003F1997"/>
    <w:rsid w:val="00412D2B"/>
    <w:rsid w:val="00424023"/>
    <w:rsid w:val="004334F8"/>
    <w:rsid w:val="00441624"/>
    <w:rsid w:val="00455035"/>
    <w:rsid w:val="00471159"/>
    <w:rsid w:val="004716C1"/>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45CF3"/>
    <w:rsid w:val="00746D3C"/>
    <w:rsid w:val="0074737C"/>
    <w:rsid w:val="007532B1"/>
    <w:rsid w:val="00765430"/>
    <w:rsid w:val="00783E04"/>
    <w:rsid w:val="00790657"/>
    <w:rsid w:val="00792D4C"/>
    <w:rsid w:val="007A344E"/>
    <w:rsid w:val="007B5249"/>
    <w:rsid w:val="007C1D16"/>
    <w:rsid w:val="007C31B9"/>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6E67"/>
    <w:rsid w:val="00AE1DF9"/>
    <w:rsid w:val="00AE68B4"/>
    <w:rsid w:val="00B117EB"/>
    <w:rsid w:val="00B17DC7"/>
    <w:rsid w:val="00B261B3"/>
    <w:rsid w:val="00B31A1A"/>
    <w:rsid w:val="00B33E4A"/>
    <w:rsid w:val="00B34575"/>
    <w:rsid w:val="00B35044"/>
    <w:rsid w:val="00B43E4A"/>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70256"/>
    <w:rsid w:val="00D71C6F"/>
    <w:rsid w:val="00D746C0"/>
    <w:rsid w:val="00D86FFF"/>
    <w:rsid w:val="00D91DD3"/>
    <w:rsid w:val="00D92E6C"/>
    <w:rsid w:val="00DB796F"/>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0F7FABC9-6F7C-4370-9622-BFB50DA84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118</Words>
  <Characters>12077</Characters>
  <Application>Microsoft Office Word</Application>
  <DocSecurity>0</DocSecurity>
  <Lines>100</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Jenny Meier</cp:lastModifiedBy>
  <cp:revision>225</cp:revision>
  <cp:lastPrinted>2019-04-07T08:43:00Z</cp:lastPrinted>
  <dcterms:created xsi:type="dcterms:W3CDTF">2019-03-21T12:04:00Z</dcterms:created>
  <dcterms:modified xsi:type="dcterms:W3CDTF">2020-03-09T00:05:00Z</dcterms:modified>
</cp:coreProperties>
</file>